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334AE" w:rsidRDefault="000334AE" w:rsidP="00CE7D5F">
      <w:pPr>
        <w:ind w:firstLine="0"/>
        <w:jc w:val="center"/>
      </w:pPr>
    </w:p>
    <w:p w:rsidR="000334AE" w:rsidRDefault="000334AE" w:rsidP="00CE7D5F">
      <w:pPr>
        <w:ind w:firstLine="0"/>
        <w:jc w:val="center"/>
      </w:pPr>
    </w:p>
    <w:p w:rsidR="000334AE" w:rsidRDefault="000334AE" w:rsidP="00CE7D5F">
      <w:pPr>
        <w:ind w:firstLine="0"/>
        <w:jc w:val="center"/>
      </w:pPr>
    </w:p>
    <w:p w:rsidR="00CE7D5F" w:rsidRPr="00CE7D5F" w:rsidRDefault="00BD3268" w:rsidP="00CE7D5F">
      <w:pPr>
        <w:ind w:firstLine="0"/>
        <w:jc w:val="center"/>
      </w:pPr>
      <w:r>
        <w:t xml:space="preserve">An </w:t>
      </w:r>
      <w:r w:rsidR="00CE7D5F" w:rsidRPr="00CE7D5F">
        <w:t xml:space="preserve">Organizational </w:t>
      </w:r>
      <w:r w:rsidR="001F2D4B" w:rsidRPr="00CE7D5F">
        <w:t>Impact</w:t>
      </w:r>
      <w:r>
        <w:t xml:space="preserve"> </w:t>
      </w:r>
      <w:r w:rsidRPr="00CE7D5F">
        <w:t>On</w:t>
      </w:r>
      <w:r>
        <w:t xml:space="preserve"> the</w:t>
      </w:r>
      <w:r w:rsidR="001F2D4B" w:rsidRPr="00CE7D5F">
        <w:t xml:space="preserve"> </w:t>
      </w:r>
      <w:r w:rsidRPr="00CE7D5F">
        <w:t>Morale</w:t>
      </w:r>
      <w:r>
        <w:t xml:space="preserve"> of an </w:t>
      </w:r>
      <w:r w:rsidRPr="00CE7D5F">
        <w:t xml:space="preserve">Employee </w:t>
      </w:r>
      <w:r>
        <w:t xml:space="preserve">Due </w:t>
      </w:r>
      <w:r w:rsidR="00631EA5">
        <w:t>to</w:t>
      </w:r>
      <w:r w:rsidR="001F2D4B" w:rsidRPr="00CE7D5F">
        <w:t xml:space="preserve"> </w:t>
      </w:r>
      <w:r w:rsidR="00CE7D5F" w:rsidRPr="00CE7D5F">
        <w:t xml:space="preserve">Change </w:t>
      </w:r>
    </w:p>
    <w:p w:rsidR="00CE7D5F" w:rsidRPr="008D5287" w:rsidRDefault="00CE7D5F" w:rsidP="00CE7D5F">
      <w:pPr>
        <w:ind w:firstLine="0"/>
        <w:jc w:val="center"/>
      </w:pPr>
    </w:p>
    <w:p w:rsidR="00CE7D5F" w:rsidRPr="003A7455" w:rsidRDefault="00CE7D5F" w:rsidP="00CE7D5F">
      <w:pPr>
        <w:jc w:val="center"/>
        <w:rPr>
          <w:sz w:val="22"/>
        </w:rPr>
      </w:pPr>
    </w:p>
    <w:p w:rsidR="00CE7D5F" w:rsidRPr="00B96555" w:rsidRDefault="00CE7D5F" w:rsidP="00CE7D5F">
      <w:pPr>
        <w:tabs>
          <w:tab w:val="left" w:pos="2355"/>
        </w:tabs>
        <w:spacing w:line="720" w:lineRule="auto"/>
        <w:jc w:val="center"/>
        <w:rPr>
          <w:rFonts w:cs="Times New Roman"/>
          <w:szCs w:val="24"/>
        </w:rPr>
      </w:pPr>
      <w:r w:rsidRPr="00B96555">
        <w:rPr>
          <w:rFonts w:cs="Times New Roman"/>
          <w:szCs w:val="24"/>
        </w:rPr>
        <w:t>Student Name</w:t>
      </w:r>
    </w:p>
    <w:p w:rsidR="00CE7D5F" w:rsidRPr="00B96555" w:rsidRDefault="00CE7D5F" w:rsidP="00CE7D5F">
      <w:pPr>
        <w:tabs>
          <w:tab w:val="left" w:pos="2265"/>
          <w:tab w:val="left" w:pos="2355"/>
        </w:tabs>
        <w:spacing w:line="720" w:lineRule="auto"/>
        <w:jc w:val="center"/>
        <w:rPr>
          <w:rFonts w:cs="Times New Roman"/>
          <w:szCs w:val="24"/>
        </w:rPr>
      </w:pPr>
      <w:r w:rsidRPr="00B96555">
        <w:rPr>
          <w:rFonts w:cs="Times New Roman"/>
          <w:szCs w:val="24"/>
        </w:rPr>
        <w:t>Course Code</w:t>
      </w:r>
    </w:p>
    <w:p w:rsidR="00CE7D5F" w:rsidRPr="00B96555" w:rsidRDefault="00CE7D5F" w:rsidP="00CE7D5F">
      <w:pPr>
        <w:tabs>
          <w:tab w:val="left" w:pos="2265"/>
          <w:tab w:val="left" w:pos="2355"/>
        </w:tabs>
        <w:spacing w:line="720" w:lineRule="auto"/>
        <w:jc w:val="center"/>
        <w:rPr>
          <w:rFonts w:cs="Times New Roman"/>
          <w:szCs w:val="24"/>
        </w:rPr>
      </w:pPr>
      <w:r w:rsidRPr="00B96555">
        <w:rPr>
          <w:rFonts w:cs="Times New Roman"/>
          <w:szCs w:val="24"/>
        </w:rPr>
        <w:t>Name of Paper</w:t>
      </w:r>
    </w:p>
    <w:p w:rsidR="00CE7D5F" w:rsidRPr="00B96555" w:rsidRDefault="00CE7D5F" w:rsidP="00CE7D5F">
      <w:pPr>
        <w:tabs>
          <w:tab w:val="left" w:pos="2265"/>
          <w:tab w:val="left" w:pos="2355"/>
        </w:tabs>
        <w:spacing w:line="720" w:lineRule="auto"/>
        <w:jc w:val="center"/>
        <w:rPr>
          <w:rFonts w:cs="Times New Roman"/>
          <w:szCs w:val="24"/>
        </w:rPr>
      </w:pPr>
      <w:r w:rsidRPr="00B96555">
        <w:rPr>
          <w:rFonts w:cs="Times New Roman"/>
          <w:szCs w:val="24"/>
        </w:rPr>
        <w:t>Name of Professor</w:t>
      </w:r>
    </w:p>
    <w:p w:rsidR="00CE7D5F" w:rsidRPr="00B96555" w:rsidRDefault="00CE7D5F" w:rsidP="00CE7D5F">
      <w:pPr>
        <w:tabs>
          <w:tab w:val="left" w:pos="2295"/>
          <w:tab w:val="left" w:pos="2865"/>
        </w:tabs>
        <w:spacing w:line="720" w:lineRule="auto"/>
        <w:jc w:val="center"/>
        <w:rPr>
          <w:rFonts w:cs="Times New Roman"/>
          <w:szCs w:val="24"/>
        </w:rPr>
      </w:pPr>
      <w:r w:rsidRPr="00B96555">
        <w:rPr>
          <w:rFonts w:cs="Times New Roman"/>
          <w:szCs w:val="24"/>
        </w:rPr>
        <w:t>Date</w:t>
      </w:r>
    </w:p>
    <w:p w:rsidR="00CE7D5F" w:rsidRDefault="00CE7D5F" w:rsidP="00CE7D5F">
      <w:pPr>
        <w:jc w:val="center"/>
        <w:rPr>
          <w:b/>
        </w:rPr>
      </w:pPr>
    </w:p>
    <w:p w:rsidR="00CE7D5F" w:rsidRDefault="00CE7D5F" w:rsidP="007804D0">
      <w:pPr>
        <w:rPr>
          <w:b/>
        </w:rPr>
      </w:pPr>
    </w:p>
    <w:p w:rsidR="00CE7D5F" w:rsidRDefault="00CE7D5F" w:rsidP="007804D0">
      <w:pPr>
        <w:rPr>
          <w:b/>
        </w:rPr>
      </w:pPr>
    </w:p>
    <w:p w:rsidR="00CE7D5F" w:rsidRDefault="00CE7D5F" w:rsidP="007804D0">
      <w:pPr>
        <w:rPr>
          <w:b/>
        </w:rPr>
      </w:pPr>
    </w:p>
    <w:p w:rsidR="00CE7D5F" w:rsidRDefault="00CE7D5F" w:rsidP="007804D0">
      <w:pPr>
        <w:rPr>
          <w:b/>
        </w:rPr>
      </w:pPr>
    </w:p>
    <w:p w:rsidR="00CE7D5F" w:rsidRDefault="00CE7D5F" w:rsidP="007804D0">
      <w:pPr>
        <w:rPr>
          <w:b/>
        </w:rPr>
      </w:pPr>
    </w:p>
    <w:p w:rsidR="00CE7D5F" w:rsidRDefault="00CE7D5F" w:rsidP="00CE7D5F">
      <w:pPr>
        <w:ind w:firstLine="0"/>
        <w:rPr>
          <w:b/>
        </w:rPr>
      </w:pPr>
    </w:p>
    <w:p w:rsidR="00CE7D5F" w:rsidRDefault="00CE7D5F" w:rsidP="00CE7D5F">
      <w:pPr>
        <w:ind w:firstLine="0"/>
        <w:rPr>
          <w:b/>
        </w:rPr>
      </w:pPr>
    </w:p>
    <w:p w:rsidR="007804D0" w:rsidRDefault="007804D0" w:rsidP="00CE7D5F">
      <w:pPr>
        <w:ind w:firstLine="0"/>
        <w:rPr>
          <w:b/>
        </w:rPr>
      </w:pPr>
    </w:p>
    <w:p w:rsidR="007804D0" w:rsidRDefault="00A35E11" w:rsidP="007804D0">
      <w:pPr>
        <w:rPr>
          <w:b/>
        </w:rPr>
      </w:pPr>
      <w:r>
        <w:rPr>
          <w:b/>
        </w:rPr>
        <w:lastRenderedPageBreak/>
        <w:t>Abstract</w:t>
      </w:r>
      <w:r w:rsidR="006D1B00">
        <w:rPr>
          <w:b/>
        </w:rPr>
        <w:t>.</w:t>
      </w:r>
    </w:p>
    <w:p w:rsidR="00470C2B" w:rsidRPr="00470C2B" w:rsidRDefault="00470C2B" w:rsidP="007804D0">
      <w:r w:rsidRPr="00470C2B">
        <w:t>Employees always find it</w:t>
      </w:r>
      <w:r>
        <w:t xml:space="preserve"> </w:t>
      </w:r>
      <w:r w:rsidRPr="00470C2B">
        <w:t>difficult to ad</w:t>
      </w:r>
      <w:r w:rsidR="00CA09F6">
        <w:t>a</w:t>
      </w:r>
      <w:r w:rsidRPr="00470C2B">
        <w:t>pt to chang</w:t>
      </w:r>
      <w:r>
        <w:t>e</w:t>
      </w:r>
      <w:r w:rsidRPr="00470C2B">
        <w:t xml:space="preserve"> especially in large companies</w:t>
      </w:r>
      <w:r>
        <w:t>. The sense of commitment and stability of an employee of a certain company could be affected by the number of multiple changes they may be experiencing during a very short time</w:t>
      </w:r>
      <w:r w:rsidR="009056DD">
        <w:t xml:space="preserve"> </w:t>
      </w:r>
      <w:r w:rsidR="009056DD" w:rsidRPr="009056DD">
        <w:t>(Karanja &amp; Kenyatta 2015)</w:t>
      </w:r>
      <w:r>
        <w:t xml:space="preserve">. With the presence of </w:t>
      </w:r>
      <w:r w:rsidR="00EC5CA1">
        <w:t>uncertainty</w:t>
      </w:r>
      <w:r>
        <w:t xml:space="preserve"> all over the organization, </w:t>
      </w:r>
      <w:r w:rsidR="00522116">
        <w:t xml:space="preserve">there is a likeliness of less employee to employer trust, chronic stress within the employees and some of the employees may be planning to leave the organization. The probability shows that this period is no longer than a year. These results </w:t>
      </w:r>
      <w:r w:rsidR="00EC5CA1">
        <w:t>are,</w:t>
      </w:r>
      <w:r w:rsidR="00522116">
        <w:t xml:space="preserve"> however, not present on the employees that have not experienced changes in the organization.</w:t>
      </w:r>
    </w:p>
    <w:p w:rsidR="007804D0" w:rsidRDefault="007804D0" w:rsidP="007804D0">
      <w:pPr>
        <w:rPr>
          <w:b/>
        </w:rPr>
      </w:pPr>
    </w:p>
    <w:p w:rsidR="007804D0" w:rsidRDefault="00A35E11" w:rsidP="007804D0">
      <w:pPr>
        <w:rPr>
          <w:b/>
        </w:rPr>
      </w:pPr>
      <w:r>
        <w:rPr>
          <w:b/>
        </w:rPr>
        <w:t xml:space="preserve">Keywords </w:t>
      </w:r>
    </w:p>
    <w:p w:rsidR="007804D0" w:rsidRPr="00522116" w:rsidRDefault="00522116" w:rsidP="007804D0">
      <w:r>
        <w:t xml:space="preserve">Employee, stress, organization, morale, </w:t>
      </w:r>
      <w:r w:rsidR="00EC5CA1">
        <w:t>cynic</w:t>
      </w:r>
    </w:p>
    <w:p w:rsidR="007804D0" w:rsidRDefault="00A35E11" w:rsidP="007804D0">
      <w:pPr>
        <w:rPr>
          <w:b/>
        </w:rPr>
      </w:pPr>
      <w:r>
        <w:rPr>
          <w:b/>
        </w:rPr>
        <w:t xml:space="preserve">Introduction </w:t>
      </w:r>
    </w:p>
    <w:p w:rsidR="00A35E11" w:rsidRDefault="00522116" w:rsidP="007804D0">
      <w:r>
        <w:t xml:space="preserve">The movement from one state of affairs to another of an organization is what is </w:t>
      </w:r>
      <w:r w:rsidR="00EC5CA1">
        <w:t>referred</w:t>
      </w:r>
      <w:r>
        <w:t xml:space="preserve"> to as organizational change. The changes in an organization could deal with the change in technology, culture, </w:t>
      </w:r>
      <w:r w:rsidR="00C16376">
        <w:t>strategy, procedures</w:t>
      </w:r>
      <w:r w:rsidR="00CA09F6">
        <w:t>,</w:t>
      </w:r>
      <w:r w:rsidR="00C16376">
        <w:t xml:space="preserve"> and policies. These changes in the organization may be caused by the shift in the environment at </w:t>
      </w:r>
      <w:r w:rsidR="00CA09F6">
        <w:t>present</w:t>
      </w:r>
      <w:r w:rsidR="00C16376">
        <w:t xml:space="preserve"> or this could have been planned for a long time and now it </w:t>
      </w:r>
      <w:r w:rsidR="00EC5CA1">
        <w:t>was</w:t>
      </w:r>
      <w:r w:rsidR="00C16376">
        <w:t xml:space="preserve"> the time to execute. Most of the time it </w:t>
      </w:r>
      <w:r w:rsidR="00E32BE8">
        <w:t xml:space="preserve">involves letting go of the old ways of an organization and embracing the new </w:t>
      </w:r>
      <w:r w:rsidR="00EC5CA1">
        <w:t>ways.</w:t>
      </w:r>
      <w:r w:rsidR="00E32BE8">
        <w:t xml:space="preserve"> this means that such actions need very adaptive people for the effectiveness of the changes in the organization.</w:t>
      </w:r>
    </w:p>
    <w:p w:rsidR="00243E85" w:rsidRDefault="00243E85" w:rsidP="007804D0"/>
    <w:p w:rsidR="00172A5E" w:rsidRDefault="00172A5E" w:rsidP="007804D0">
      <w:pPr>
        <w:rPr>
          <w:b/>
        </w:rPr>
      </w:pPr>
    </w:p>
    <w:p w:rsidR="00243E85" w:rsidRPr="00172A5E" w:rsidRDefault="00172A5E" w:rsidP="007804D0">
      <w:pPr>
        <w:rPr>
          <w:b/>
        </w:rPr>
      </w:pPr>
      <w:r w:rsidRPr="00172A5E">
        <w:rPr>
          <w:b/>
        </w:rPr>
        <w:t>Problem statement</w:t>
      </w:r>
    </w:p>
    <w:p w:rsidR="00243E85" w:rsidRPr="00522116" w:rsidRDefault="00243E85" w:rsidP="007804D0">
      <w:r>
        <w:t xml:space="preserve">With the changes that have been happening in organizations, there have been problems that seemed to arise </w:t>
      </w:r>
      <w:r w:rsidR="00A25B63">
        <w:t>with</w:t>
      </w:r>
      <w:r>
        <w:t xml:space="preserve"> the same actions. These problems especially affected the employees of the organizations that experienced these changes. With all the interests taken into consideration, both </w:t>
      </w:r>
      <w:r w:rsidR="00172A5E">
        <w:t xml:space="preserve">the organization’s and the </w:t>
      </w:r>
      <w:r w:rsidR="00A25B63">
        <w:t>employees</w:t>
      </w:r>
      <w:r w:rsidR="00172A5E">
        <w:t>, t</w:t>
      </w:r>
      <w:r w:rsidR="00CA09F6">
        <w:t>h</w:t>
      </w:r>
      <w:r w:rsidR="00172A5E">
        <w:t xml:space="preserve">is research is going to look at the problem statement </w:t>
      </w:r>
      <w:r w:rsidR="00CA09F6">
        <w:t>from</w:t>
      </w:r>
      <w:r w:rsidR="00172A5E">
        <w:t xml:space="preserve"> a wider view and from all angles to come up with a </w:t>
      </w:r>
      <w:r w:rsidR="00A25B63">
        <w:t>solution that seems to favor</w:t>
      </w:r>
      <w:r w:rsidR="00172A5E">
        <w:t xml:space="preserve"> all sides.</w:t>
      </w:r>
    </w:p>
    <w:p w:rsidR="001F7F3F" w:rsidRDefault="001F7F3F" w:rsidP="007804D0">
      <w:pPr>
        <w:rPr>
          <w:b/>
        </w:rPr>
      </w:pPr>
    </w:p>
    <w:p w:rsidR="007804D0" w:rsidRDefault="00A35E11" w:rsidP="007804D0">
      <w:pPr>
        <w:rPr>
          <w:b/>
        </w:rPr>
      </w:pPr>
      <w:r>
        <w:rPr>
          <w:b/>
        </w:rPr>
        <w:t>Research objective</w:t>
      </w:r>
    </w:p>
    <w:p w:rsidR="00A35E11" w:rsidRPr="00E32BE8" w:rsidRDefault="00E32BE8" w:rsidP="007804D0">
      <w:r w:rsidRPr="00E32BE8">
        <w:t>This research ta</w:t>
      </w:r>
      <w:r>
        <w:t xml:space="preserve">kes the objective of finding out the impacts of organizational changes and how that has affected the </w:t>
      </w:r>
      <w:r w:rsidR="00EC5CA1">
        <w:t>morale</w:t>
      </w:r>
      <w:r>
        <w:t xml:space="preserve"> of employees in those organizations. The research is aimed at finding out the changes that are experienced by the employees of these organizations especially with the change in management. While with the expectation of proper results of the data that </w:t>
      </w:r>
      <w:r w:rsidR="00EC5CA1">
        <w:t>will</w:t>
      </w:r>
      <w:r>
        <w:t xml:space="preserve"> be acquired by this research, there may be conditions </w:t>
      </w:r>
      <w:r w:rsidR="00EC5CA1">
        <w:t>attached</w:t>
      </w:r>
      <w:r>
        <w:t xml:space="preserve"> to some of them but the research will outline them.</w:t>
      </w:r>
    </w:p>
    <w:p w:rsidR="0054206A" w:rsidRDefault="0054206A" w:rsidP="0054206A">
      <w:pPr>
        <w:rPr>
          <w:b/>
        </w:rPr>
      </w:pPr>
    </w:p>
    <w:p w:rsidR="0054206A" w:rsidRDefault="0054206A" w:rsidP="0054206A">
      <w:pPr>
        <w:rPr>
          <w:b/>
        </w:rPr>
      </w:pPr>
      <w:r>
        <w:rPr>
          <w:b/>
        </w:rPr>
        <w:t>literature review</w:t>
      </w:r>
    </w:p>
    <w:p w:rsidR="0054206A" w:rsidRPr="001F7F3F" w:rsidRDefault="00CA09F6" w:rsidP="0054206A">
      <w:r>
        <w:t>Different factors</w:t>
      </w:r>
      <w:r w:rsidR="0054206A">
        <w:t xml:space="preserve"> </w:t>
      </w:r>
      <w:r w:rsidR="0054206A" w:rsidRPr="001F7F3F">
        <w:t xml:space="preserve">would </w:t>
      </w:r>
      <w:r w:rsidR="0054206A">
        <w:t>affect</w:t>
      </w:r>
      <w:r w:rsidR="0054206A" w:rsidRPr="001F7F3F">
        <w:t xml:space="preserve"> </w:t>
      </w:r>
      <w:r w:rsidR="00A25B63">
        <w:t>organizational</w:t>
      </w:r>
      <w:r w:rsidR="0054206A">
        <w:t xml:space="preserve"> change. </w:t>
      </w:r>
      <w:r w:rsidR="00A25B63">
        <w:t>However,</w:t>
      </w:r>
      <w:r w:rsidR="0054206A">
        <w:t xml:space="preserve"> with the inclusion of </w:t>
      </w:r>
      <w:r w:rsidR="00A25B63">
        <w:t>these</w:t>
      </w:r>
      <w:r w:rsidR="0054206A">
        <w:t xml:space="preserve"> factors, the </w:t>
      </w:r>
      <w:r w:rsidR="00A25B63">
        <w:t>environment</w:t>
      </w:r>
      <w:r w:rsidR="0054206A">
        <w:t xml:space="preserve"> of certain workers, especially the ones who have worked in the organization for quite a while, always end up affected by these changes.</w:t>
      </w:r>
    </w:p>
    <w:p w:rsidR="00A35E11" w:rsidRDefault="00A35E11" w:rsidP="007804D0">
      <w:pPr>
        <w:rPr>
          <w:b/>
        </w:rPr>
      </w:pPr>
    </w:p>
    <w:p w:rsidR="007804D0" w:rsidRDefault="00E32BE8" w:rsidP="007804D0">
      <w:pPr>
        <w:rPr>
          <w:b/>
        </w:rPr>
      </w:pPr>
      <w:r>
        <w:rPr>
          <w:b/>
        </w:rPr>
        <w:t>The impacts of change</w:t>
      </w:r>
    </w:p>
    <w:p w:rsidR="00E32BE8" w:rsidRDefault="00E32BE8" w:rsidP="007804D0">
      <w:pPr>
        <w:rPr>
          <w:b/>
        </w:rPr>
      </w:pPr>
      <w:r>
        <w:rPr>
          <w:b/>
        </w:rPr>
        <w:lastRenderedPageBreak/>
        <w:t>Stress</w:t>
      </w:r>
      <w:r w:rsidR="00CA09F6">
        <w:rPr>
          <w:b/>
        </w:rPr>
        <w:t>-</w:t>
      </w:r>
      <w:r>
        <w:rPr>
          <w:b/>
        </w:rPr>
        <w:t>related to change</w:t>
      </w:r>
    </w:p>
    <w:p w:rsidR="00E32BE8" w:rsidRDefault="00E32BE8" w:rsidP="007804D0">
      <w:r>
        <w:t xml:space="preserve">Studies have shown that </w:t>
      </w:r>
      <w:r w:rsidR="00EC5CA1">
        <w:t>the</w:t>
      </w:r>
      <w:r>
        <w:t xml:space="preserve"> employees that have </w:t>
      </w:r>
      <w:r w:rsidR="00CA09F6">
        <w:t>changed</w:t>
      </w:r>
      <w:r>
        <w:t xml:space="preserve"> in their place of work, especially managerial have been prone to experiencing stress. This is in opposition to employees who haven’t experienced any changes at all. Studies have also shown that employees who have experienced </w:t>
      </w:r>
      <w:r w:rsidR="003E0A23">
        <w:t>changes in their places of work are likely to have an experience whereby the work changes interfere with life that is not work</w:t>
      </w:r>
      <w:r w:rsidR="00CA09F6">
        <w:t>-</w:t>
      </w:r>
      <w:r w:rsidR="003E0A23">
        <w:t>related hence causing a life</w:t>
      </w:r>
      <w:r w:rsidR="00CA09F6">
        <w:t>-</w:t>
      </w:r>
      <w:r w:rsidR="003E0A23">
        <w:t>work conflict that leads to stressful experiences.</w:t>
      </w:r>
    </w:p>
    <w:p w:rsidR="001F7F3F" w:rsidRDefault="001F7F3F" w:rsidP="007804D0"/>
    <w:p w:rsidR="00243E85" w:rsidRDefault="00243E85" w:rsidP="007804D0">
      <w:pPr>
        <w:rPr>
          <w:b/>
        </w:rPr>
      </w:pPr>
    </w:p>
    <w:p w:rsidR="003E0A23" w:rsidRDefault="003E0A23" w:rsidP="007804D0">
      <w:pPr>
        <w:rPr>
          <w:b/>
        </w:rPr>
      </w:pPr>
      <w:r w:rsidRPr="003E0A23">
        <w:rPr>
          <w:b/>
        </w:rPr>
        <w:t>Attitudes of the employees</w:t>
      </w:r>
    </w:p>
    <w:p w:rsidR="003E0A23" w:rsidRDefault="003E0A23" w:rsidP="007804D0">
      <w:r w:rsidRPr="003E0A23">
        <w:t xml:space="preserve">The research also shows that </w:t>
      </w:r>
      <w:r>
        <w:t>employee</w:t>
      </w:r>
      <w:r w:rsidR="00CA09F6">
        <w:t>'</w:t>
      </w:r>
      <w:r>
        <w:t xml:space="preserve">s experiences and attitudes may be affected on the job in case of organizational changes. The changes experienced in </w:t>
      </w:r>
      <w:r w:rsidR="00EC5CA1">
        <w:t>organizations</w:t>
      </w:r>
      <w:r>
        <w:t xml:space="preserve"> ha</w:t>
      </w:r>
      <w:r w:rsidR="00CA09F6">
        <w:t>ve</w:t>
      </w:r>
      <w:r>
        <w:t xml:space="preserve"> been known to cause poor performance concerning job satisfaction. This is however not the case with employees from </w:t>
      </w:r>
      <w:r w:rsidR="00EC5CA1">
        <w:t>organizations</w:t>
      </w:r>
      <w:r>
        <w:t xml:space="preserve"> that have not experienced any managerial </w:t>
      </w:r>
      <w:r w:rsidR="00EC5CA1">
        <w:t>changes.</w:t>
      </w:r>
      <w:r w:rsidR="002712D4">
        <w:t xml:space="preserve"> T</w:t>
      </w:r>
      <w:r w:rsidR="00DC12CF">
        <w:t xml:space="preserve">he employees from these </w:t>
      </w:r>
      <w:r w:rsidR="00EC5CA1">
        <w:t>organizations</w:t>
      </w:r>
      <w:r w:rsidR="00DC12CF">
        <w:t xml:space="preserve"> have shown trends of not trusting their employers </w:t>
      </w:r>
      <w:r w:rsidR="00EC5CA1">
        <w:t>anymore</w:t>
      </w:r>
      <w:r w:rsidR="00DC12CF">
        <w:t xml:space="preserve">. This </w:t>
      </w:r>
      <w:r w:rsidR="00EC5CA1">
        <w:t>always</w:t>
      </w:r>
      <w:r w:rsidR="00DC12CF">
        <w:t xml:space="preserve"> leads to the employees seeking employment somewhere else within a year or so</w:t>
      </w:r>
      <w:r w:rsidR="008C5EE7">
        <w:t xml:space="preserve"> </w:t>
      </w:r>
      <w:r w:rsidR="008C5EE7" w:rsidRPr="008C5EE7">
        <w:t>(Choi, 2011)</w:t>
      </w:r>
      <w:r w:rsidR="00DC12CF">
        <w:t>.</w:t>
      </w:r>
    </w:p>
    <w:p w:rsidR="002F6760" w:rsidRDefault="002F6760" w:rsidP="007804D0"/>
    <w:p w:rsidR="00977D86" w:rsidRDefault="00977D86" w:rsidP="007804D0">
      <w:pPr>
        <w:rPr>
          <w:b/>
        </w:rPr>
      </w:pPr>
      <w:r w:rsidRPr="00977D86">
        <w:rPr>
          <w:b/>
        </w:rPr>
        <w:t>Cynical behavior by the employees.</w:t>
      </w:r>
    </w:p>
    <w:p w:rsidR="00977D86" w:rsidRDefault="00977D86" w:rsidP="007804D0">
      <w:r>
        <w:t xml:space="preserve">Survey has shown that the success </w:t>
      </w:r>
      <w:r w:rsidR="00CA09F6">
        <w:t>o</w:t>
      </w:r>
      <w:r>
        <w:t xml:space="preserve">f the organizations that have </w:t>
      </w:r>
      <w:r w:rsidR="00CA09F6">
        <w:t>changed</w:t>
      </w:r>
      <w:r>
        <w:t xml:space="preserve"> is </w:t>
      </w:r>
      <w:r w:rsidR="00EC5CA1">
        <w:t>always</w:t>
      </w:r>
      <w:r>
        <w:t xml:space="preserve"> at the risk of </w:t>
      </w:r>
      <w:r w:rsidR="00EC5CA1">
        <w:t>dropping</w:t>
      </w:r>
      <w:r>
        <w:t xml:space="preserve"> because </w:t>
      </w:r>
      <w:r w:rsidR="00EC5CA1">
        <w:t>the</w:t>
      </w:r>
      <w:r>
        <w:t xml:space="preserve"> </w:t>
      </w:r>
      <w:r w:rsidR="00EC5CA1">
        <w:t>employees</w:t>
      </w:r>
      <w:r>
        <w:t xml:space="preserve"> react behind the motivation of these changes. </w:t>
      </w:r>
      <w:r w:rsidR="00EC5CA1">
        <w:t>Most</w:t>
      </w:r>
      <w:r>
        <w:t xml:space="preserve"> of the time the employees are always very skeptical when they experience changes in the organizations they </w:t>
      </w:r>
      <w:r w:rsidR="00EC5CA1">
        <w:t>belong</w:t>
      </w:r>
      <w:r>
        <w:t xml:space="preserve"> to. They tend to believe that the organization </w:t>
      </w:r>
      <w:r>
        <w:lastRenderedPageBreak/>
        <w:t xml:space="preserve">has an agenda they are not </w:t>
      </w:r>
      <w:r w:rsidR="00EC5CA1">
        <w:t>being</w:t>
      </w:r>
      <w:r>
        <w:t xml:space="preserve"> told about and so they believe the changes serve a greater </w:t>
      </w:r>
      <w:r w:rsidR="00EC5CA1">
        <w:t>purpose than the o</w:t>
      </w:r>
      <w:r>
        <w:t>nes they are aware of</w:t>
      </w:r>
      <w:r w:rsidR="009056DD">
        <w:t xml:space="preserve"> </w:t>
      </w:r>
      <w:r w:rsidR="009056DD" w:rsidRPr="009056DD">
        <w:t>(Islam et al., 2020)</w:t>
      </w:r>
      <w:r>
        <w:t>. This means that they are trying to cover up the real objectives of the changes hence having different intentions than the stated ones.</w:t>
      </w:r>
    </w:p>
    <w:p w:rsidR="001F7F3F" w:rsidRDefault="001F7F3F" w:rsidP="007804D0"/>
    <w:p w:rsidR="00977D86" w:rsidRDefault="002C4688" w:rsidP="007804D0">
      <w:pPr>
        <w:rPr>
          <w:b/>
        </w:rPr>
      </w:pPr>
      <w:r w:rsidRPr="002C4688">
        <w:rPr>
          <w:b/>
        </w:rPr>
        <w:t>Quality of production</w:t>
      </w:r>
    </w:p>
    <w:p w:rsidR="002C4688" w:rsidRDefault="002C4688" w:rsidP="007804D0">
      <w:r>
        <w:t>Studies have shown that the better the relationship between the employees and employers always yield</w:t>
      </w:r>
      <w:r w:rsidR="00CA09F6">
        <w:t>s</w:t>
      </w:r>
      <w:r>
        <w:t xml:space="preserve"> to high</w:t>
      </w:r>
      <w:r w:rsidR="00CA09F6">
        <w:t>-</w:t>
      </w:r>
      <w:r>
        <w:t xml:space="preserve">quality work. </w:t>
      </w:r>
      <w:r w:rsidR="002712D4">
        <w:t>This</w:t>
      </w:r>
      <w:r>
        <w:t xml:space="preserve"> is</w:t>
      </w:r>
      <w:r w:rsidR="00CA09F6">
        <w:t>,</w:t>
      </w:r>
      <w:r>
        <w:t xml:space="preserve"> of </w:t>
      </w:r>
      <w:r w:rsidR="00EC5CA1">
        <w:t>course,</w:t>
      </w:r>
      <w:r>
        <w:t xml:space="preserve"> a professional work </w:t>
      </w:r>
      <w:r w:rsidR="00EC5CA1">
        <w:t>relationship</w:t>
      </w:r>
      <w:r>
        <w:t xml:space="preserve"> where </w:t>
      </w:r>
      <w:r w:rsidR="00EC5CA1">
        <w:t>employees</w:t>
      </w:r>
      <w:r>
        <w:t xml:space="preserve"> </w:t>
      </w:r>
      <w:r w:rsidR="00CA09F6">
        <w:t>can</w:t>
      </w:r>
      <w:r>
        <w:t xml:space="preserve"> talk freely with their employers. This is always due to the </w:t>
      </w:r>
      <w:r w:rsidR="00EC5CA1">
        <w:t>longer</w:t>
      </w:r>
      <w:r>
        <w:t xml:space="preserve"> time that these two groups of people have spent </w:t>
      </w:r>
      <w:r w:rsidR="00EC5CA1">
        <w:t>together</w:t>
      </w:r>
      <w:r>
        <w:t xml:space="preserve"> to </w:t>
      </w:r>
      <w:r w:rsidR="00EC5CA1">
        <w:t>create</w:t>
      </w:r>
      <w:r>
        <w:t xml:space="preserve"> this kind of bond. This is not the same case in the scenario where the employees are dealing with a new or changed employer. It destroys the bond that was there hence less productivity and </w:t>
      </w:r>
      <w:r w:rsidR="00CA09F6">
        <w:t xml:space="preserve">the </w:t>
      </w:r>
      <w:r>
        <w:t>presence of low</w:t>
      </w:r>
      <w:r w:rsidR="00CA09F6">
        <w:t>-</w:t>
      </w:r>
      <w:r>
        <w:t>quality work.</w:t>
      </w:r>
    </w:p>
    <w:p w:rsidR="002F6760" w:rsidRDefault="002F6760" w:rsidP="007804D0"/>
    <w:p w:rsidR="00090E0F" w:rsidRDefault="00090E0F" w:rsidP="007804D0">
      <w:pPr>
        <w:rPr>
          <w:b/>
        </w:rPr>
      </w:pPr>
      <w:r w:rsidRPr="00090E0F">
        <w:rPr>
          <w:b/>
        </w:rPr>
        <w:t>L</w:t>
      </w:r>
      <w:r>
        <w:rPr>
          <w:b/>
        </w:rPr>
        <w:t>ack</w:t>
      </w:r>
      <w:r w:rsidRPr="00090E0F">
        <w:rPr>
          <w:b/>
        </w:rPr>
        <w:t xml:space="preserve"> of someone to look up to </w:t>
      </w:r>
    </w:p>
    <w:p w:rsidR="00090E0F" w:rsidRDefault="00090E0F" w:rsidP="007804D0">
      <w:r w:rsidRPr="001B6752">
        <w:t>In many organizations, th</w:t>
      </w:r>
      <w:r w:rsidR="00243E85">
        <w:t>e</w:t>
      </w:r>
      <w:r w:rsidRPr="001B6752">
        <w:t xml:space="preserve">re is a presence of individuals that </w:t>
      </w:r>
      <w:r w:rsidR="00A25B63" w:rsidRPr="001B6752">
        <w:t>poses</w:t>
      </w:r>
      <w:r w:rsidRPr="001B6752">
        <w:t xml:space="preserve"> a character of accurate professionalism. These individuals are always respected, admired</w:t>
      </w:r>
      <w:r w:rsidR="00CA09F6">
        <w:t>,</w:t>
      </w:r>
      <w:r w:rsidRPr="001B6752">
        <w:t xml:space="preserve"> and looked up to for advice. When such individuals are </w:t>
      </w:r>
      <w:r w:rsidR="00A25B63" w:rsidRPr="001B6752">
        <w:t>changed</w:t>
      </w:r>
      <w:r w:rsidRPr="001B6752">
        <w:t xml:space="preserve"> and </w:t>
      </w:r>
      <w:r w:rsidR="00A25B63" w:rsidRPr="001B6752">
        <w:t>removed</w:t>
      </w:r>
      <w:r w:rsidRPr="001B6752">
        <w:t xml:space="preserve"> from an organization, it affects the morale of the remaining members in the organization. It gives them a feeling of loss and lack of </w:t>
      </w:r>
      <w:r w:rsidR="0054206A">
        <w:t xml:space="preserve">a sense of </w:t>
      </w:r>
      <w:r w:rsidRPr="001B6752">
        <w:t>direction because</w:t>
      </w:r>
      <w:r w:rsidR="00CA09F6">
        <w:t>,</w:t>
      </w:r>
      <w:r w:rsidRPr="001B6752">
        <w:t xml:space="preserve"> during most times in </w:t>
      </w:r>
      <w:r w:rsidR="00A25B63" w:rsidRPr="001B6752">
        <w:t>organizations</w:t>
      </w:r>
      <w:r w:rsidRPr="001B6752">
        <w:t>, such figures always come in handy for their impeccable decision</w:t>
      </w:r>
      <w:r w:rsidR="00CA09F6">
        <w:t>-</w:t>
      </w:r>
      <w:r w:rsidRPr="001B6752">
        <w:t xml:space="preserve">making skills. </w:t>
      </w:r>
      <w:r w:rsidR="001B6752" w:rsidRPr="001B6752">
        <w:t xml:space="preserve">Cowardice which leads to incompetence </w:t>
      </w:r>
      <w:r w:rsidR="00A25B63" w:rsidRPr="001B6752">
        <w:t>encroaches</w:t>
      </w:r>
      <w:r w:rsidR="001B6752" w:rsidRPr="001B6752">
        <w:t xml:space="preserve"> </w:t>
      </w:r>
      <w:r w:rsidR="00CA09F6">
        <w:t xml:space="preserve">on </w:t>
      </w:r>
      <w:r w:rsidR="001B6752" w:rsidRPr="001B6752">
        <w:t xml:space="preserve">the organization </w:t>
      </w:r>
      <w:r w:rsidR="00A25B63" w:rsidRPr="001B6752">
        <w:t>leading</w:t>
      </w:r>
      <w:r w:rsidR="001B6752" w:rsidRPr="001B6752">
        <w:t xml:space="preserve"> to poor performance by the employees who are left behind</w:t>
      </w:r>
      <w:r w:rsidR="009056DD">
        <w:t xml:space="preserve"> </w:t>
      </w:r>
      <w:r w:rsidR="009056DD" w:rsidRPr="009056DD">
        <w:t>(Xerri 2015)</w:t>
      </w:r>
      <w:r w:rsidR="009056DD">
        <w:t>.</w:t>
      </w:r>
    </w:p>
    <w:p w:rsidR="00243E85" w:rsidRDefault="00243E85" w:rsidP="007804D0"/>
    <w:p w:rsidR="00243E85" w:rsidRDefault="00243E85" w:rsidP="00243E85">
      <w:pPr>
        <w:rPr>
          <w:b/>
        </w:rPr>
      </w:pPr>
      <w:r>
        <w:rPr>
          <w:b/>
        </w:rPr>
        <w:t xml:space="preserve">Employed data </w:t>
      </w:r>
    </w:p>
    <w:p w:rsidR="001F7F3F" w:rsidRPr="00090E0F" w:rsidRDefault="00243E85" w:rsidP="00243E85">
      <w:r>
        <w:t>T</w:t>
      </w:r>
      <w:r w:rsidR="001F7F3F" w:rsidRPr="00090E0F">
        <w:t xml:space="preserve">he main type of data that was acquired </w:t>
      </w:r>
      <w:r w:rsidR="00090E0F">
        <w:t>for</w:t>
      </w:r>
      <w:r w:rsidR="001F7F3F" w:rsidRPr="00090E0F">
        <w:t xml:space="preserve"> this type of research was mainly from </w:t>
      </w:r>
      <w:r w:rsidR="00A25B63" w:rsidRPr="00090E0F">
        <w:t>the</w:t>
      </w:r>
      <w:r w:rsidR="001F7F3F" w:rsidRPr="00090E0F">
        <w:t xml:space="preserve"> employees of companies that had h</w:t>
      </w:r>
      <w:r w:rsidR="00090E0F">
        <w:t>ad some few changes in the recen</w:t>
      </w:r>
      <w:r w:rsidR="001F7F3F" w:rsidRPr="00090E0F">
        <w:t xml:space="preserve">t past. </w:t>
      </w:r>
      <w:r w:rsidR="00090E0F">
        <w:t xml:space="preserve">This was also acquired from the company’s records of currently working employees and employees who had recently left the company. This information is however not shared with specific details because of privacy issues. The names of the individuals in the organizations that I acquired my information will not be mentioned and their identities will be hidden </w:t>
      </w:r>
      <w:r w:rsidR="00A25B63">
        <w:t>for</w:t>
      </w:r>
      <w:r w:rsidR="00090E0F">
        <w:t xml:space="preserve"> privacy purposes. </w:t>
      </w:r>
    </w:p>
    <w:p w:rsidR="00A35E11" w:rsidRDefault="00A35E11" w:rsidP="007804D0">
      <w:pPr>
        <w:rPr>
          <w:b/>
        </w:rPr>
      </w:pPr>
    </w:p>
    <w:p w:rsidR="00A35E11" w:rsidRDefault="00F74676" w:rsidP="007804D0">
      <w:pPr>
        <w:rPr>
          <w:b/>
        </w:rPr>
      </w:pPr>
      <w:r>
        <w:rPr>
          <w:b/>
        </w:rPr>
        <w:t>M</w:t>
      </w:r>
      <w:r w:rsidR="00A35E11">
        <w:rPr>
          <w:b/>
        </w:rPr>
        <w:t>ethod</w:t>
      </w:r>
      <w:r>
        <w:rPr>
          <w:b/>
        </w:rPr>
        <w:t xml:space="preserve">ology </w:t>
      </w:r>
    </w:p>
    <w:p w:rsidR="007804D0" w:rsidRPr="001A4BF9" w:rsidRDefault="002712D4" w:rsidP="007804D0">
      <w:r>
        <w:t>T</w:t>
      </w:r>
      <w:r w:rsidR="001A4BF9" w:rsidRPr="001A4BF9">
        <w:t xml:space="preserve">he data collection method was </w:t>
      </w:r>
      <w:r w:rsidR="001A4BF9">
        <w:t xml:space="preserve">the use of questionnaires. The employees were asked </w:t>
      </w:r>
      <w:r w:rsidR="00A25B63">
        <w:t>how</w:t>
      </w:r>
      <w:r w:rsidR="001A4BF9">
        <w:t xml:space="preserve"> they felt about the change in organizational management and how that was able to affect their morale concerning their work. There </w:t>
      </w:r>
      <w:r w:rsidR="00A25B63">
        <w:t>was</w:t>
      </w:r>
      <w:r w:rsidR="001A4BF9">
        <w:t xml:space="preserve"> also a des to desk interview where the employees were able to tell us </w:t>
      </w:r>
      <w:r w:rsidR="00A25B63">
        <w:t>how</w:t>
      </w:r>
      <w:r w:rsidR="001A4BF9">
        <w:t xml:space="preserve"> they felt about the </w:t>
      </w:r>
      <w:r w:rsidR="00A25B63">
        <w:t>organizational</w:t>
      </w:r>
      <w:r w:rsidR="004A2D9A">
        <w:t xml:space="preserve"> changes. </w:t>
      </w:r>
    </w:p>
    <w:p w:rsidR="001B6752" w:rsidRDefault="001B6752" w:rsidP="007804D0">
      <w:pPr>
        <w:rPr>
          <w:b/>
        </w:rPr>
      </w:pPr>
    </w:p>
    <w:p w:rsidR="007804D0" w:rsidRDefault="00172A5E" w:rsidP="007804D0">
      <w:pPr>
        <w:rPr>
          <w:b/>
        </w:rPr>
      </w:pPr>
      <w:r>
        <w:rPr>
          <w:b/>
        </w:rPr>
        <w:t>F</w:t>
      </w:r>
      <w:r w:rsidR="00A35E11">
        <w:rPr>
          <w:b/>
        </w:rPr>
        <w:t xml:space="preserve">ramework for solution  </w:t>
      </w:r>
    </w:p>
    <w:p w:rsidR="00D415C8" w:rsidRDefault="00172A5E" w:rsidP="00D415C8">
      <w:r>
        <w:t xml:space="preserve">With the data that has been acquired from the research, it is clearer that there are solutions to this problem. The management should ensure the spirit of all </w:t>
      </w:r>
      <w:r w:rsidR="00A25B63">
        <w:t>the</w:t>
      </w:r>
      <w:r>
        <w:t xml:space="preserve"> employees of the organization is lifted by ensuring that </w:t>
      </w:r>
      <w:r w:rsidR="00A25B63">
        <w:t>at least</w:t>
      </w:r>
      <w:r>
        <w:t xml:space="preserve"> </w:t>
      </w:r>
      <w:r w:rsidR="00A25B63">
        <w:t>all of</w:t>
      </w:r>
      <w:r>
        <w:t xml:space="preserve"> them are given a task that gives </w:t>
      </w:r>
      <w:r w:rsidR="00A25B63">
        <w:t>the</w:t>
      </w:r>
      <w:r>
        <w:t xml:space="preserve"> impression they were a lifesaver to the company</w:t>
      </w:r>
      <w:r w:rsidR="00F74676">
        <w:t xml:space="preserve"> hence they don’t have to feel negatively </w:t>
      </w:r>
      <w:r w:rsidR="00A25B63">
        <w:t>during</w:t>
      </w:r>
      <w:r w:rsidR="00F74676">
        <w:t xml:space="preserve"> changes. The management should also make a fundamental program that </w:t>
      </w:r>
      <w:r w:rsidR="00A25B63">
        <w:t>will</w:t>
      </w:r>
      <w:r w:rsidR="00F74676">
        <w:t xml:space="preserve"> educate and inform the employees on the change policies of the organization so </w:t>
      </w:r>
      <w:r w:rsidR="00F74676">
        <w:lastRenderedPageBreak/>
        <w:t>that they are not caught by surprise to promote successful implementation and avoid negative influences</w:t>
      </w:r>
    </w:p>
    <w:p w:rsidR="00654219" w:rsidRDefault="00654219" w:rsidP="00D415C8"/>
    <w:p w:rsidR="00A35E11" w:rsidRPr="00D415C8" w:rsidRDefault="00D415C8" w:rsidP="00D415C8">
      <w:r>
        <w:rPr>
          <w:b/>
        </w:rPr>
        <w:t>C</w:t>
      </w:r>
      <w:r w:rsidR="00A35E11">
        <w:rPr>
          <w:b/>
        </w:rPr>
        <w:t xml:space="preserve">onclusion </w:t>
      </w:r>
      <w:r>
        <w:rPr>
          <w:b/>
        </w:rPr>
        <w:t xml:space="preserve"> </w:t>
      </w:r>
    </w:p>
    <w:p w:rsidR="00F74676" w:rsidRDefault="00F74676" w:rsidP="007804D0">
      <w:r>
        <w:t>I</w:t>
      </w:r>
      <w:r w:rsidRPr="00F74676">
        <w:t xml:space="preserve">n conclusion, </w:t>
      </w:r>
      <w:r>
        <w:t xml:space="preserve">the reasons for this research have been </w:t>
      </w:r>
      <w:r w:rsidR="00A25B63">
        <w:t>achieved.</w:t>
      </w:r>
      <w:r>
        <w:t xml:space="preserve"> the changes that happen in different organizations gave been looked at and </w:t>
      </w:r>
      <w:r w:rsidR="00A25B63">
        <w:t xml:space="preserve">the </w:t>
      </w:r>
      <w:r>
        <w:t>recommendations on how to make these proces</w:t>
      </w:r>
      <w:r w:rsidR="00CA09F6">
        <w:t>se</w:t>
      </w:r>
      <w:r>
        <w:t xml:space="preserve">s less catastrophic </w:t>
      </w:r>
      <w:r w:rsidR="00A25B63">
        <w:t>have</w:t>
      </w:r>
      <w:r>
        <w:t xml:space="preserve"> been incorporated in</w:t>
      </w:r>
      <w:r w:rsidR="00CA09F6">
        <w:t>to</w:t>
      </w:r>
      <w:r>
        <w:t xml:space="preserve"> the research. </w:t>
      </w:r>
      <w:r w:rsidR="00815EB1">
        <w:t xml:space="preserve">This is related to how the changes in organizations have been able to affect the morale of the employees </w:t>
      </w:r>
      <w:r w:rsidR="00A25B63">
        <w:t>that</w:t>
      </w:r>
      <w:r w:rsidR="00815EB1">
        <w:t xml:space="preserve"> remain in those organizations. It is very clear </w:t>
      </w:r>
      <w:r w:rsidR="00A25B63">
        <w:t>that in</w:t>
      </w:r>
      <w:r w:rsidR="00815EB1">
        <w:t xml:space="preserve"> most cases the impacts are negative and the </w:t>
      </w:r>
      <w:r w:rsidR="00A25B63">
        <w:t>research</w:t>
      </w:r>
      <w:r w:rsidR="00815EB1">
        <w:t xml:space="preserve"> comes up with several ways of showing and explaining them in detail. This research could also be </w:t>
      </w:r>
      <w:r w:rsidR="00A25B63">
        <w:t>used</w:t>
      </w:r>
      <w:r w:rsidR="00815EB1">
        <w:t xml:space="preserve"> as a </w:t>
      </w:r>
      <w:r w:rsidR="00A25B63">
        <w:t>research</w:t>
      </w:r>
      <w:r w:rsidR="00815EB1">
        <w:t xml:space="preserve"> material and reference materials for future </w:t>
      </w:r>
      <w:r w:rsidR="00A25B63">
        <w:t>leaders.</w:t>
      </w:r>
      <w:r w:rsidR="002712D4">
        <w:t xml:space="preserve"> T</w:t>
      </w:r>
      <w:r w:rsidR="00815EB1">
        <w:t xml:space="preserve">his is because it contains events that have happened in </w:t>
      </w:r>
      <w:r w:rsidR="00A25B63">
        <w:t>the past and hav</w:t>
      </w:r>
      <w:r w:rsidR="00815EB1">
        <w:t xml:space="preserve">e led to failure in the </w:t>
      </w:r>
      <w:r w:rsidR="00A25B63">
        <w:t>organizations</w:t>
      </w:r>
      <w:r w:rsidR="00815EB1">
        <w:t xml:space="preserve"> </w:t>
      </w:r>
      <w:r w:rsidR="00A25B63">
        <w:t>a</w:t>
      </w:r>
      <w:r w:rsidR="00CA09F6">
        <w:t>,</w:t>
      </w:r>
      <w:r w:rsidR="00815EB1">
        <w:t xml:space="preserve"> therefore, would be a very </w:t>
      </w:r>
      <w:r w:rsidR="00A25B63">
        <w:t>good</w:t>
      </w:r>
      <w:r w:rsidR="00815EB1">
        <w:t xml:space="preserve"> point of reference for leaders of similar organizations</w:t>
      </w:r>
      <w:r w:rsidR="009056DD">
        <w:t xml:space="preserve"> </w:t>
      </w:r>
      <w:r w:rsidR="009056DD" w:rsidRPr="009056DD">
        <w:t>(Smollan, 2015)</w:t>
      </w:r>
      <w:r w:rsidR="00815EB1">
        <w:t xml:space="preserve">. This would improve the chances of these future leaders by giving them a </w:t>
      </w:r>
      <w:r w:rsidR="00A25B63">
        <w:t>heads-up</w:t>
      </w:r>
      <w:r w:rsidR="00815EB1">
        <w:t xml:space="preserve"> </w:t>
      </w:r>
      <w:r w:rsidR="00A25B63">
        <w:t>in case</w:t>
      </w:r>
      <w:r w:rsidR="00815EB1">
        <w:t xml:space="preserve"> they decide to make the same decisions in their </w:t>
      </w:r>
      <w:r w:rsidR="00A25B63">
        <w:t>organizations</w:t>
      </w:r>
      <w:r w:rsidR="00815EB1">
        <w:t xml:space="preserve"> about changes. The research also insists on keeping the employees that have stayed in </w:t>
      </w:r>
      <w:r w:rsidR="00A25B63">
        <w:t>the</w:t>
      </w:r>
      <w:r w:rsidR="00815EB1">
        <w:t xml:space="preserve"> organization for a very long time. This is </w:t>
      </w:r>
      <w:r w:rsidR="00A25B63">
        <w:t>because</w:t>
      </w:r>
      <w:r w:rsidR="00815EB1">
        <w:t xml:space="preserve"> such employees have </w:t>
      </w:r>
      <w:r w:rsidR="00A25B63">
        <w:t>accustomed</w:t>
      </w:r>
      <w:r w:rsidR="00815EB1">
        <w:t xml:space="preserve"> to change and within their career</w:t>
      </w:r>
      <w:r w:rsidR="00CA09F6">
        <w:t>,</w:t>
      </w:r>
      <w:r w:rsidR="00815EB1">
        <w:t xml:space="preserve"> they have </w:t>
      </w:r>
      <w:r w:rsidR="00A25B63">
        <w:t>seen</w:t>
      </w:r>
      <w:r w:rsidR="00815EB1">
        <w:t xml:space="preserve"> a lot of changes done and they are used to it. So it is like t</w:t>
      </w:r>
      <w:r w:rsidR="00110D02">
        <w:t>hey are immune to the changes in the organizations</w:t>
      </w:r>
      <w:r w:rsidR="002712D4">
        <w:t>.</w:t>
      </w:r>
    </w:p>
    <w:p w:rsidR="00D415C8" w:rsidRDefault="00D415C8" w:rsidP="007804D0"/>
    <w:p w:rsidR="00D415C8" w:rsidRDefault="00D415C8" w:rsidP="007804D0"/>
    <w:p w:rsidR="00D415C8" w:rsidRDefault="00D415C8" w:rsidP="007804D0"/>
    <w:p w:rsidR="00D415C8" w:rsidRDefault="00D415C8" w:rsidP="007804D0"/>
    <w:p w:rsidR="00D415C8" w:rsidRDefault="00D415C8" w:rsidP="007804D0"/>
    <w:p w:rsidR="00D415C8" w:rsidRDefault="00D415C8" w:rsidP="007804D0"/>
    <w:p w:rsidR="00D415C8" w:rsidRDefault="00D415C8" w:rsidP="007804D0"/>
    <w:p w:rsidR="00654219" w:rsidRDefault="00654219" w:rsidP="00D415C8">
      <w:pPr>
        <w:pStyle w:val="NormalWeb"/>
        <w:spacing w:before="0" w:beforeAutospacing="0" w:after="0" w:afterAutospacing="0" w:line="480" w:lineRule="auto"/>
        <w:ind w:left="720"/>
        <w:jc w:val="center"/>
      </w:pPr>
    </w:p>
    <w:p w:rsidR="00654219" w:rsidRDefault="00654219" w:rsidP="00D415C8">
      <w:pPr>
        <w:pStyle w:val="NormalWeb"/>
        <w:spacing w:before="0" w:beforeAutospacing="0" w:after="0" w:afterAutospacing="0" w:line="480" w:lineRule="auto"/>
        <w:ind w:left="720"/>
        <w:jc w:val="center"/>
      </w:pPr>
    </w:p>
    <w:p w:rsidR="00654219" w:rsidRDefault="00654219" w:rsidP="00D415C8">
      <w:pPr>
        <w:pStyle w:val="NormalWeb"/>
        <w:spacing w:before="0" w:beforeAutospacing="0" w:after="0" w:afterAutospacing="0" w:line="480" w:lineRule="auto"/>
        <w:ind w:left="720"/>
        <w:jc w:val="center"/>
      </w:pPr>
    </w:p>
    <w:p w:rsidR="00654219" w:rsidRDefault="00654219" w:rsidP="00D415C8">
      <w:pPr>
        <w:pStyle w:val="NormalWeb"/>
        <w:spacing w:before="0" w:beforeAutospacing="0" w:after="0" w:afterAutospacing="0" w:line="480" w:lineRule="auto"/>
        <w:ind w:left="720"/>
        <w:jc w:val="center"/>
      </w:pPr>
    </w:p>
    <w:p w:rsidR="00654219" w:rsidRDefault="00654219" w:rsidP="00D415C8">
      <w:pPr>
        <w:pStyle w:val="NormalWeb"/>
        <w:spacing w:before="0" w:beforeAutospacing="0" w:after="0" w:afterAutospacing="0" w:line="480" w:lineRule="auto"/>
        <w:ind w:left="720"/>
        <w:jc w:val="center"/>
      </w:pPr>
    </w:p>
    <w:p w:rsidR="00D415C8" w:rsidRDefault="00D415C8" w:rsidP="00D415C8">
      <w:pPr>
        <w:pStyle w:val="NormalWeb"/>
        <w:spacing w:before="0" w:beforeAutospacing="0" w:after="0" w:afterAutospacing="0" w:line="480" w:lineRule="auto"/>
        <w:ind w:left="720"/>
        <w:jc w:val="center"/>
      </w:pPr>
      <w:r>
        <w:t>References</w:t>
      </w:r>
    </w:p>
    <w:p w:rsidR="00D415C8" w:rsidRDefault="00D415C8" w:rsidP="00D415C8">
      <w:pPr>
        <w:pStyle w:val="NormalWeb"/>
        <w:spacing w:before="0" w:beforeAutospacing="0" w:after="0" w:afterAutospacing="0" w:line="480" w:lineRule="auto"/>
        <w:ind w:left="720" w:hanging="720"/>
      </w:pPr>
      <w:r>
        <w:t xml:space="preserve">Choi, M. (2011). Employees’ attitudes toward organizational change: A literature review. </w:t>
      </w:r>
      <w:r>
        <w:rPr>
          <w:i/>
          <w:iCs/>
        </w:rPr>
        <w:t>Human Resource Management</w:t>
      </w:r>
      <w:r>
        <w:t xml:space="preserve">, </w:t>
      </w:r>
      <w:r>
        <w:rPr>
          <w:i/>
          <w:iCs/>
        </w:rPr>
        <w:t>50</w:t>
      </w:r>
      <w:r>
        <w:t>(4), 479–500. https://doi.org/10.1002/hrm.20434</w:t>
      </w:r>
    </w:p>
    <w:p w:rsidR="00D415C8" w:rsidRDefault="00D415C8" w:rsidP="00D415C8">
      <w:pPr>
        <w:pStyle w:val="NormalWeb"/>
        <w:spacing w:before="0" w:beforeAutospacing="0" w:after="0" w:afterAutospacing="0" w:line="480" w:lineRule="auto"/>
        <w:ind w:left="720" w:hanging="720"/>
      </w:pPr>
      <w:r>
        <w:t xml:space="preserve">Islam, M. N., Furuoka, F., &amp; Idris, A. (2020). The impact of trust in leadership on organizational transformation. </w:t>
      </w:r>
      <w:r>
        <w:rPr>
          <w:i/>
          <w:iCs/>
        </w:rPr>
        <w:t>Global Business and Organizational Excellence</w:t>
      </w:r>
      <w:r>
        <w:t>. https://doi.org/10.1002/joe.22001</w:t>
      </w:r>
    </w:p>
    <w:p w:rsidR="00D415C8" w:rsidRDefault="00D415C8" w:rsidP="00D415C8">
      <w:pPr>
        <w:pStyle w:val="NormalWeb"/>
        <w:spacing w:before="0" w:beforeAutospacing="0" w:after="0" w:afterAutospacing="0" w:line="480" w:lineRule="auto"/>
        <w:ind w:left="720" w:hanging="720"/>
      </w:pPr>
      <w:r>
        <w:t xml:space="preserve">Karanja, A., &amp; Kenyatta, J. (2015). </w:t>
      </w:r>
      <w:r>
        <w:rPr>
          <w:i/>
          <w:iCs/>
        </w:rPr>
        <w:t>Organizational Change and Employee Performance: A Case on the Postal Corporation of Kenya</w:t>
      </w:r>
      <w:r>
        <w:t>. https://core.ac.uk/download/pdf/234626472.pdf</w:t>
      </w:r>
    </w:p>
    <w:p w:rsidR="00D415C8" w:rsidRDefault="00D415C8" w:rsidP="00D415C8">
      <w:pPr>
        <w:pStyle w:val="NormalWeb"/>
        <w:spacing w:before="0" w:beforeAutospacing="0" w:after="0" w:afterAutospacing="0" w:line="480" w:lineRule="auto"/>
        <w:ind w:left="720" w:hanging="720"/>
      </w:pPr>
      <w:r>
        <w:t xml:space="preserve">Smollan, R. K. (2015). The Personal Costs of Organizational Change: A Qualitative Study. </w:t>
      </w:r>
      <w:r>
        <w:rPr>
          <w:i/>
          <w:iCs/>
        </w:rPr>
        <w:t>Public Performance &amp; Management Review</w:t>
      </w:r>
      <w:r>
        <w:t xml:space="preserve">, </w:t>
      </w:r>
      <w:r>
        <w:rPr>
          <w:i/>
          <w:iCs/>
        </w:rPr>
        <w:t>39</w:t>
      </w:r>
      <w:r>
        <w:t>(1), 223–247. https://doi.org/10.1080/15309576.2016.1071174</w:t>
      </w:r>
    </w:p>
    <w:p w:rsidR="00D415C8" w:rsidRDefault="00D415C8" w:rsidP="00D415C8">
      <w:pPr>
        <w:pStyle w:val="NormalWeb"/>
        <w:spacing w:before="0" w:beforeAutospacing="0" w:after="0" w:afterAutospacing="0" w:line="480" w:lineRule="auto"/>
        <w:ind w:left="720" w:hanging="720"/>
      </w:pPr>
      <w:r>
        <w:lastRenderedPageBreak/>
        <w:t xml:space="preserve">Xerri, M. J., Nelson, S., &amp; Brunetto, Y. (2015). Importance of Workplace Relationships and Attitudes toward Organizational Change in Engineering Asset-Management Organizations. </w:t>
      </w:r>
      <w:r>
        <w:rPr>
          <w:i/>
          <w:iCs/>
        </w:rPr>
        <w:t>Journal of Management in Engineering</w:t>
      </w:r>
      <w:r>
        <w:t xml:space="preserve">, </w:t>
      </w:r>
      <w:r>
        <w:rPr>
          <w:i/>
          <w:iCs/>
        </w:rPr>
        <w:t>31</w:t>
      </w:r>
      <w:r>
        <w:t>(5), 04014074. https://doi.org/10.1061/(asce)me.1943-5479.0000306</w:t>
      </w:r>
    </w:p>
    <w:p w:rsidR="00D415C8" w:rsidRPr="00F74676" w:rsidRDefault="00D415C8" w:rsidP="007804D0"/>
    <w:sectPr w:rsidR="00D415C8" w:rsidRPr="00F7467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30EB5" w:rsidRDefault="00D30EB5" w:rsidP="00DE3721">
      <w:pPr>
        <w:spacing w:line="240" w:lineRule="auto"/>
      </w:pPr>
      <w:r>
        <w:separator/>
      </w:r>
    </w:p>
  </w:endnote>
  <w:endnote w:type="continuationSeparator" w:id="0">
    <w:p w:rsidR="00D30EB5" w:rsidRDefault="00D30EB5" w:rsidP="00DE37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Arial"/>
    <w:panose1 w:val="02020603050405020304"/>
    <w:charset w:val="00"/>
    <w:family w:val="roman"/>
    <w:pitch w:val="variable"/>
    <w:sig w:usb0="00000000"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30EB5" w:rsidRDefault="00D30EB5" w:rsidP="00DE3721">
      <w:pPr>
        <w:spacing w:line="240" w:lineRule="auto"/>
      </w:pPr>
      <w:r>
        <w:separator/>
      </w:r>
    </w:p>
  </w:footnote>
  <w:footnote w:type="continuationSeparator" w:id="0">
    <w:p w:rsidR="00D30EB5" w:rsidRDefault="00D30EB5" w:rsidP="00DE37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D3268" w:rsidRDefault="00BD3268" w:rsidP="00BD3268">
    <w:pPr>
      <w:pStyle w:val="Header"/>
      <w:ind w:firstLine="0"/>
    </w:pPr>
    <w:r>
      <w:t>AN ORGANIZATIONAL IMPACT ON THE MORALE OF AN EMPLOYEE DUE TO CHANGE</w:t>
    </w:r>
    <w:sdt>
      <w:sdtPr>
        <w:id w:val="-637717236"/>
        <w:docPartObj>
          <w:docPartGallery w:val="Page Numbers (Top of Page)"/>
          <w:docPartUnique/>
        </w:docPartObj>
      </w:sdtPr>
      <w:sdtEndPr>
        <w:rPr>
          <w:noProof/>
        </w:rPr>
      </w:sdtEndPr>
      <w:sdtContent>
        <w:r>
          <w:tab/>
        </w:r>
        <w:r>
          <w:tab/>
        </w:r>
        <w:r>
          <w:fldChar w:fldCharType="begin"/>
        </w:r>
        <w:r>
          <w:instrText xml:space="preserve"> PAGE   \* MERGEFORMAT </w:instrText>
        </w:r>
        <w:r>
          <w:fldChar w:fldCharType="separate"/>
        </w:r>
        <w:r w:rsidR="00654219">
          <w:rPr>
            <w:noProof/>
          </w:rPr>
          <w:t>2</w:t>
        </w:r>
        <w:r>
          <w:rPr>
            <w:noProof/>
          </w:rPr>
          <w:fldChar w:fldCharType="end"/>
        </w:r>
      </w:sdtContent>
    </w:sdt>
  </w:p>
  <w:p w:rsidR="00DE3721" w:rsidRPr="00DE3721" w:rsidRDefault="00DE3721" w:rsidP="00DE3721">
    <w:pPr>
      <w:ind w:firstLine="0"/>
      <w:rPr>
        <w: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tDAxNjeyMDA2NjZT0lEKTi0uzszPAykwrAUAWOe1riwAAAA="/>
  </w:docVars>
  <w:rsids>
    <w:rsidRoot w:val="007804D0"/>
    <w:rsid w:val="00006B2E"/>
    <w:rsid w:val="000265A4"/>
    <w:rsid w:val="000334AE"/>
    <w:rsid w:val="00090E0F"/>
    <w:rsid w:val="00110D02"/>
    <w:rsid w:val="0012358A"/>
    <w:rsid w:val="00172A5E"/>
    <w:rsid w:val="001A4BF9"/>
    <w:rsid w:val="001A6CE1"/>
    <w:rsid w:val="001B6752"/>
    <w:rsid w:val="001F2D4B"/>
    <w:rsid w:val="001F7F3F"/>
    <w:rsid w:val="00243E85"/>
    <w:rsid w:val="002712D4"/>
    <w:rsid w:val="002C4688"/>
    <w:rsid w:val="002F6760"/>
    <w:rsid w:val="003E0A23"/>
    <w:rsid w:val="00470C2B"/>
    <w:rsid w:val="004A2D9A"/>
    <w:rsid w:val="004B592C"/>
    <w:rsid w:val="00522116"/>
    <w:rsid w:val="0054206A"/>
    <w:rsid w:val="00604804"/>
    <w:rsid w:val="00631EA5"/>
    <w:rsid w:val="00654219"/>
    <w:rsid w:val="006D1B00"/>
    <w:rsid w:val="006D48FC"/>
    <w:rsid w:val="007804D0"/>
    <w:rsid w:val="007D6993"/>
    <w:rsid w:val="00815EB1"/>
    <w:rsid w:val="008C5EE7"/>
    <w:rsid w:val="009056DD"/>
    <w:rsid w:val="00977D86"/>
    <w:rsid w:val="00A25B63"/>
    <w:rsid w:val="00A35E11"/>
    <w:rsid w:val="00BD3268"/>
    <w:rsid w:val="00C16376"/>
    <w:rsid w:val="00CA09F6"/>
    <w:rsid w:val="00CE7D5F"/>
    <w:rsid w:val="00D30EB5"/>
    <w:rsid w:val="00D415C8"/>
    <w:rsid w:val="00DC12CF"/>
    <w:rsid w:val="00DE3721"/>
    <w:rsid w:val="00E32BE8"/>
    <w:rsid w:val="00EB33B5"/>
    <w:rsid w:val="00EC5CA1"/>
    <w:rsid w:val="00F74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3201D"/>
  <w15:chartTrackingRefBased/>
  <w15:docId w15:val="{EE16CFE4-F9C4-4F10-A869-865F630EA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3721"/>
    <w:pPr>
      <w:tabs>
        <w:tab w:val="center" w:pos="4680"/>
        <w:tab w:val="right" w:pos="9360"/>
      </w:tabs>
      <w:spacing w:line="240" w:lineRule="auto"/>
    </w:pPr>
  </w:style>
  <w:style w:type="character" w:customStyle="1" w:styleId="HeaderChar">
    <w:name w:val="Header Char"/>
    <w:basedOn w:val="DefaultParagraphFont"/>
    <w:link w:val="Header"/>
    <w:uiPriority w:val="99"/>
    <w:rsid w:val="00DE3721"/>
  </w:style>
  <w:style w:type="paragraph" w:styleId="Footer">
    <w:name w:val="footer"/>
    <w:basedOn w:val="Normal"/>
    <w:link w:val="FooterChar"/>
    <w:uiPriority w:val="99"/>
    <w:unhideWhenUsed/>
    <w:rsid w:val="00DE3721"/>
    <w:pPr>
      <w:tabs>
        <w:tab w:val="center" w:pos="4680"/>
        <w:tab w:val="right" w:pos="9360"/>
      </w:tabs>
      <w:spacing w:line="240" w:lineRule="auto"/>
    </w:pPr>
  </w:style>
  <w:style w:type="character" w:customStyle="1" w:styleId="FooterChar">
    <w:name w:val="Footer Char"/>
    <w:basedOn w:val="DefaultParagraphFont"/>
    <w:link w:val="Footer"/>
    <w:uiPriority w:val="99"/>
    <w:rsid w:val="00DE3721"/>
  </w:style>
  <w:style w:type="paragraph" w:styleId="NormalWeb">
    <w:name w:val="Normal (Web)"/>
    <w:basedOn w:val="Normal"/>
    <w:uiPriority w:val="99"/>
    <w:semiHidden/>
    <w:unhideWhenUsed/>
    <w:rsid w:val="00D415C8"/>
    <w:pPr>
      <w:spacing w:before="100" w:beforeAutospacing="1" w:after="100" w:afterAutospacing="1" w:line="240" w:lineRule="auto"/>
      <w:ind w:firstLine="0"/>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996228">
      <w:bodyDiv w:val="1"/>
      <w:marLeft w:val="0"/>
      <w:marRight w:val="0"/>
      <w:marTop w:val="0"/>
      <w:marBottom w:val="0"/>
      <w:divBdr>
        <w:top w:val="none" w:sz="0" w:space="0" w:color="auto"/>
        <w:left w:val="none" w:sz="0" w:space="0" w:color="auto"/>
        <w:bottom w:val="none" w:sz="0" w:space="0" w:color="auto"/>
        <w:right w:val="none" w:sz="0" w:space="0" w:color="auto"/>
      </w:divBdr>
      <w:divsChild>
        <w:div w:id="954168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webSettings" Target="webSettings.xml" /><Relationship Id="rId7" Type="http://schemas.openxmlformats.org/officeDocument/2006/relationships/fontTable" Target="fontTable.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467</Words>
  <Characters>836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uest User</cp:lastModifiedBy>
  <cp:revision>2</cp:revision>
  <dcterms:created xsi:type="dcterms:W3CDTF">2021-04-25T08:31:00Z</dcterms:created>
  <dcterms:modified xsi:type="dcterms:W3CDTF">2021-04-25T08:31:00Z</dcterms:modified>
</cp:coreProperties>
</file>